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A60" w:rsidRPr="00235638" w:rsidRDefault="00307A60" w:rsidP="0096032E">
      <w:pPr>
        <w:ind w:right="1872"/>
        <w:rPr>
          <w:rStyle w:val="Hyperlinkki"/>
          <w:rFonts w:ascii="Arial" w:hAnsi="Arial" w:cs="Arial"/>
        </w:rPr>
      </w:pPr>
      <w:bookmarkStart w:id="0" w:name="_GoBack"/>
      <w:bookmarkEnd w:id="0"/>
      <w:r w:rsidRPr="00235638">
        <w:rPr>
          <w:rFonts w:ascii="Arial" w:hAnsi="Arial" w:cs="Arial"/>
        </w:rPr>
        <w:t>Liikenne- ja viestintäministeriö</w:t>
      </w:r>
      <w:r w:rsidRPr="00235638">
        <w:rPr>
          <w:rFonts w:ascii="Arial" w:hAnsi="Arial" w:cs="Arial"/>
        </w:rPr>
        <w:br/>
      </w:r>
      <w:hyperlink r:id="rId7" w:history="1">
        <w:r w:rsidRPr="00235638">
          <w:rPr>
            <w:rStyle w:val="Hyperlinkki"/>
            <w:rFonts w:ascii="Arial" w:hAnsi="Arial" w:cs="Arial"/>
          </w:rPr>
          <w:t>kirjaamo@lvm.fi</w:t>
        </w:r>
      </w:hyperlink>
    </w:p>
    <w:p w:rsidR="006F75B8" w:rsidRPr="00235638" w:rsidRDefault="006F75B8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BB3F09" w:rsidRPr="00235638" w:rsidRDefault="00BB3F09" w:rsidP="0096032E">
      <w:pPr>
        <w:ind w:right="1872"/>
        <w:rPr>
          <w:rFonts w:ascii="Arial" w:hAnsi="Arial" w:cs="Arial"/>
        </w:rPr>
      </w:pPr>
    </w:p>
    <w:p w:rsidR="00AF7600" w:rsidRPr="00086AA8" w:rsidRDefault="00685F70" w:rsidP="00AF7600">
      <w:pPr>
        <w:ind w:right="1872"/>
        <w:rPr>
          <w:rFonts w:ascii="Arial" w:hAnsi="Arial" w:cs="Arial"/>
          <w:b/>
        </w:rPr>
      </w:pPr>
      <w:r w:rsidRPr="00086AA8">
        <w:rPr>
          <w:rFonts w:ascii="Arial" w:hAnsi="Arial" w:cs="Arial"/>
          <w:b/>
        </w:rPr>
        <w:t xml:space="preserve">Lausunto luonnoksesta </w:t>
      </w:r>
      <w:r w:rsidR="00AF7600" w:rsidRPr="00086AA8">
        <w:rPr>
          <w:rFonts w:ascii="Arial" w:hAnsi="Arial" w:cs="Arial"/>
          <w:b/>
        </w:rPr>
        <w:t xml:space="preserve">asetukseksi ajokorteista annetun valtioneuvoston asetuksen muuttamisesta </w:t>
      </w:r>
    </w:p>
    <w:p w:rsidR="00AC7CC8" w:rsidRPr="003275B0" w:rsidRDefault="00AC7CC8" w:rsidP="0096032E">
      <w:pPr>
        <w:ind w:right="1872"/>
        <w:rPr>
          <w:rFonts w:ascii="Arial" w:hAnsi="Arial" w:cs="Arial"/>
          <w:b/>
        </w:rPr>
      </w:pPr>
    </w:p>
    <w:p w:rsidR="00086AA8" w:rsidRPr="00086AA8" w:rsidRDefault="00DB43DE" w:rsidP="00086AA8">
      <w:pPr>
        <w:ind w:right="1872"/>
        <w:rPr>
          <w:rFonts w:ascii="Arial" w:hAnsi="Arial" w:cs="Arial"/>
        </w:rPr>
      </w:pPr>
      <w:r w:rsidRPr="00086AA8">
        <w:rPr>
          <w:rFonts w:ascii="Arial" w:hAnsi="Arial" w:cs="Arial"/>
        </w:rPr>
        <w:t>Koneyrittäj</w:t>
      </w:r>
      <w:r w:rsidR="005B78F2" w:rsidRPr="00086AA8">
        <w:rPr>
          <w:rFonts w:ascii="Arial" w:hAnsi="Arial" w:cs="Arial"/>
        </w:rPr>
        <w:t>ä</w:t>
      </w:r>
      <w:r w:rsidRPr="00086AA8">
        <w:rPr>
          <w:rFonts w:ascii="Arial" w:hAnsi="Arial" w:cs="Arial"/>
        </w:rPr>
        <w:t xml:space="preserve">t </w:t>
      </w:r>
      <w:r w:rsidR="005B78F2" w:rsidRPr="00086AA8">
        <w:rPr>
          <w:rFonts w:ascii="Arial" w:hAnsi="Arial" w:cs="Arial"/>
        </w:rPr>
        <w:t xml:space="preserve">toteavat lausuntonaan </w:t>
      </w:r>
      <w:r w:rsidR="00290A06" w:rsidRPr="00086AA8">
        <w:rPr>
          <w:rFonts w:ascii="Arial" w:hAnsi="Arial" w:cs="Arial"/>
        </w:rPr>
        <w:t xml:space="preserve">luonnoksesta </w:t>
      </w:r>
      <w:r w:rsidR="00086AA8" w:rsidRPr="00086AA8">
        <w:rPr>
          <w:rFonts w:ascii="Arial" w:hAnsi="Arial" w:cs="Arial"/>
        </w:rPr>
        <w:t>asetukseksi ajokorteista annetun valtioneuvoston asetuksen muuttamisesta</w:t>
      </w:r>
      <w:r w:rsidR="00086AA8">
        <w:rPr>
          <w:rFonts w:ascii="Arial" w:hAnsi="Arial" w:cs="Arial"/>
        </w:rPr>
        <w:t>.</w:t>
      </w:r>
    </w:p>
    <w:p w:rsidR="00235638" w:rsidRPr="00086AA8" w:rsidRDefault="00235638" w:rsidP="001B5693">
      <w:pPr>
        <w:ind w:rightChars="0" w:right="992"/>
        <w:rPr>
          <w:rFonts w:ascii="Arial" w:hAnsi="Arial" w:cs="Arial"/>
        </w:rPr>
      </w:pPr>
    </w:p>
    <w:p w:rsidR="003275B0" w:rsidRDefault="00086AA8" w:rsidP="001B5693">
      <w:pPr>
        <w:ind w:rightChars="0" w:right="992"/>
        <w:rPr>
          <w:rFonts w:ascii="Arial" w:hAnsi="Arial" w:cs="Arial"/>
          <w:i/>
        </w:rPr>
      </w:pPr>
      <w:r>
        <w:rPr>
          <w:rFonts w:ascii="Arial" w:hAnsi="Arial" w:cs="Arial"/>
        </w:rPr>
        <w:t>Kiinnitämme huomiota asetusluonnoksen 5 §:n sisältöön, jonka perusteluissa todetaan</w:t>
      </w:r>
      <w:r w:rsidR="00B63FF5">
        <w:rPr>
          <w:rFonts w:ascii="Arial" w:hAnsi="Arial" w:cs="Arial"/>
        </w:rPr>
        <w:t>:”</w:t>
      </w:r>
      <w:r w:rsidR="00B63FF5" w:rsidRPr="005B00BE">
        <w:t xml:space="preserve"> </w:t>
      </w:r>
      <w:r w:rsidR="00B63FF5" w:rsidRPr="00B63FF5">
        <w:rPr>
          <w:rFonts w:ascii="Arial" w:hAnsi="Arial" w:cs="Arial"/>
          <w:i/>
        </w:rPr>
        <w:t>Pykälän 1 momenttiin lisättäisiin uusi 5 ja 6 kohta.</w:t>
      </w:r>
      <w:r w:rsidR="00B63FF5">
        <w:rPr>
          <w:rFonts w:ascii="Arial" w:hAnsi="Arial" w:cs="Arial"/>
          <w:i/>
        </w:rPr>
        <w:t>”</w:t>
      </w:r>
    </w:p>
    <w:p w:rsidR="00B63FF5" w:rsidRDefault="00B63FF5" w:rsidP="001B5693">
      <w:pPr>
        <w:ind w:rightChars="0" w:right="992"/>
        <w:rPr>
          <w:rFonts w:ascii="Arial" w:hAnsi="Arial" w:cs="Arial"/>
          <w:i/>
        </w:rPr>
      </w:pPr>
    </w:p>
    <w:p w:rsidR="00B63FF5" w:rsidRDefault="00B63FF5" w:rsidP="001B5693">
      <w:pPr>
        <w:ind w:rightChars="0" w:right="992"/>
        <w:rPr>
          <w:rFonts w:ascii="Arial" w:hAnsi="Arial" w:cs="Arial"/>
        </w:rPr>
      </w:pPr>
      <w:r>
        <w:rPr>
          <w:rFonts w:ascii="Arial" w:hAnsi="Arial" w:cs="Arial"/>
        </w:rPr>
        <w:t>Nyt lausunnolla olevaan luonnokseen 5 § 1 momenttiin ei tuota mainittua 6 kohtaa kuitenkaan ole lisätty.</w:t>
      </w:r>
    </w:p>
    <w:p w:rsidR="00B63FF5" w:rsidRDefault="00B63FF5" w:rsidP="001B5693">
      <w:pPr>
        <w:ind w:rightChars="0" w:right="992"/>
        <w:rPr>
          <w:rFonts w:ascii="Arial" w:hAnsi="Arial" w:cs="Arial"/>
        </w:rPr>
      </w:pPr>
    </w:p>
    <w:p w:rsidR="00B63FF5" w:rsidRDefault="00B63FF5" w:rsidP="001B5693">
      <w:pPr>
        <w:ind w:rightChars="0" w:right="992"/>
        <w:rPr>
          <w:rFonts w:ascii="Arial" w:hAnsi="Arial" w:cs="Arial"/>
        </w:rPr>
      </w:pPr>
      <w:r>
        <w:rPr>
          <w:rFonts w:ascii="Arial" w:hAnsi="Arial" w:cs="Arial"/>
        </w:rPr>
        <w:t xml:space="preserve">Mainitussa 6 kohdassa kuitenkin lienee ollut tarkoitus käsitellä, alla olevaa ajokorttilain 5 § momenttia </w:t>
      </w:r>
    </w:p>
    <w:p w:rsidR="00B63FF5" w:rsidRDefault="00B63FF5" w:rsidP="001B5693">
      <w:pPr>
        <w:ind w:rightChars="0" w:right="992"/>
        <w:rPr>
          <w:rFonts w:ascii="Arial" w:hAnsi="Arial" w:cs="Arial"/>
        </w:rPr>
      </w:pPr>
    </w:p>
    <w:p w:rsidR="00193DC9" w:rsidRDefault="00193DC9" w:rsidP="001B5693">
      <w:pPr>
        <w:ind w:rightChars="0" w:right="992"/>
      </w:pPr>
      <w:r>
        <w:t>”</w:t>
      </w:r>
      <w:r w:rsidR="00B63FF5">
        <w:t xml:space="preserve">Edellä 1 momentin 5 kohdasta poiketen vähimmäisikä ajokortin saamiseksi B- ja BE-luokassa on 17 vuotta, jos kysymyksessä on henkilö, joka opiskelee ammatillisessa kuljettajakoulutuksessa, johon sisältyy kuorma- tai linja-auton ajo-oikeuden suorittaminen. Opiskelu on osoitettava oppilaitoksen antamalla todistuksella teoriakokeeseen tultaessa. Ennen 1 momentin 5 kohdassa säädetyn vähimmäisiän saavuttamista ajo-oikeus oikeuttaa vain tässä momentissa tarkoitettuun opiskeluun sisältyvään </w:t>
      </w:r>
      <w:r w:rsidR="00B63FF5">
        <w:rPr>
          <w:rStyle w:val="muutosteksti"/>
        </w:rPr>
        <w:t>työpaikalla järjestettävään koulutukseen</w:t>
      </w:r>
      <w:r w:rsidR="00B63FF5">
        <w:t xml:space="preserve"> liittyviin ajoihin.</w:t>
      </w:r>
      <w:r>
        <w:t>”</w:t>
      </w:r>
    </w:p>
    <w:p w:rsidR="00193DC9" w:rsidRDefault="00193DC9" w:rsidP="001B5693">
      <w:pPr>
        <w:ind w:rightChars="0" w:right="992"/>
      </w:pPr>
    </w:p>
    <w:p w:rsidR="00193DC9" w:rsidRDefault="00193DC9" w:rsidP="001B5693">
      <w:pPr>
        <w:ind w:rightChars="0" w:right="992"/>
      </w:pPr>
      <w:r>
        <w:t>Mielestämme tuo, nyt puuttuva 6) kohta voisi kuulua seuraavaan tapaan</w:t>
      </w:r>
    </w:p>
    <w:p w:rsidR="00193DC9" w:rsidRDefault="00193DC9" w:rsidP="001B5693">
      <w:pPr>
        <w:ind w:rightChars="0" w:right="992"/>
      </w:pPr>
    </w:p>
    <w:p w:rsidR="00B63FF5" w:rsidRPr="00193DC9" w:rsidRDefault="00193DC9" w:rsidP="00193DC9">
      <w:pPr>
        <w:pStyle w:val="LLMomentinKohta"/>
        <w:rPr>
          <w:rFonts w:ascii="Arial" w:hAnsi="Arial" w:cs="Arial"/>
          <w:i/>
          <w:sz w:val="20"/>
          <w:szCs w:val="20"/>
        </w:rPr>
      </w:pPr>
      <w:r w:rsidRPr="00193DC9">
        <w:rPr>
          <w:rFonts w:ascii="Arial" w:hAnsi="Arial" w:cs="Arial"/>
          <w:i/>
          <w:sz w:val="20"/>
          <w:szCs w:val="20"/>
        </w:rPr>
        <w:t>6) ammatillisen oppilaitoksen antama todistus siitä, että oppilaitoksessa opiskeleva</w:t>
      </w:r>
      <w:r w:rsidRPr="00193DC9">
        <w:t xml:space="preserve"> </w:t>
      </w:r>
      <w:r w:rsidRPr="00193DC9">
        <w:rPr>
          <w:rFonts w:ascii="Arial" w:hAnsi="Arial" w:cs="Arial"/>
          <w:i/>
          <w:sz w:val="20"/>
          <w:szCs w:val="20"/>
        </w:rPr>
        <w:t xml:space="preserve">opiskelee ammatillisessa kuljettajakoulutuksessa, johon sisältyy kuorma- tai linja-auton ajo-oikeuden suorittaminen </w:t>
      </w:r>
    </w:p>
    <w:p w:rsidR="00086AA8" w:rsidRDefault="00086AA8" w:rsidP="001B5693">
      <w:pPr>
        <w:ind w:rightChars="0" w:right="992"/>
        <w:rPr>
          <w:rFonts w:ascii="Arial" w:hAnsi="Arial" w:cs="Arial"/>
        </w:rPr>
      </w:pPr>
    </w:p>
    <w:p w:rsidR="00C26399" w:rsidRDefault="00C26399" w:rsidP="001B5693">
      <w:pPr>
        <w:ind w:rightChars="0" w:right="992"/>
        <w:rPr>
          <w:rStyle w:val="muutosteksti"/>
          <w:rFonts w:ascii="Arial" w:hAnsi="Arial" w:cs="Arial"/>
        </w:rPr>
      </w:pPr>
      <w:r>
        <w:rPr>
          <w:rFonts w:ascii="Arial" w:hAnsi="Arial" w:cs="Arial"/>
        </w:rPr>
        <w:t>Perusteluissa</w:t>
      </w:r>
      <w:r w:rsidRPr="00C2639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lisi paikallaan </w:t>
      </w:r>
      <w:r w:rsidR="00421EA4">
        <w:rPr>
          <w:rFonts w:ascii="Arial" w:hAnsi="Arial" w:cs="Arial"/>
        </w:rPr>
        <w:t xml:space="preserve">käsitellä </w:t>
      </w:r>
      <w:r>
        <w:rPr>
          <w:rFonts w:ascii="Arial" w:hAnsi="Arial" w:cs="Arial"/>
        </w:rPr>
        <w:t>esimerkkinä tilanne, jossa opiskelija suorittaa osana esimerkiksi maarakennus- tai metsäkoneenkuljettajan koulutusta kuorma-auton ajo-oikeuden,</w:t>
      </w:r>
      <w:r w:rsidR="00100FF9">
        <w:rPr>
          <w:rFonts w:ascii="Arial" w:hAnsi="Arial" w:cs="Arial"/>
        </w:rPr>
        <w:t xml:space="preserve"> koska juuri näillä aloilla – etenkin metsäkonealalla-  </w:t>
      </w:r>
      <w:r w:rsidR="00100FF9" w:rsidRPr="00100FF9">
        <w:rPr>
          <w:rStyle w:val="muutosteksti"/>
          <w:rFonts w:ascii="Arial" w:hAnsi="Arial" w:cs="Arial"/>
        </w:rPr>
        <w:t>työpaikalla järjestettävä koulutus</w:t>
      </w:r>
      <w:r w:rsidR="00100FF9">
        <w:rPr>
          <w:rStyle w:val="muutosteksti"/>
          <w:rFonts w:ascii="Arial" w:hAnsi="Arial" w:cs="Arial"/>
        </w:rPr>
        <w:t xml:space="preserve"> vaatii sitä, että opiskelija omaehtoisesti pääsee kulkemaan syrjäisille työmaille. Näissä tilanteissa ei ole käytettävissä joukkoliikennepalveluita ja kulkeminen tapahtuu vähäliikenteisillä teillä, joten kulkeminen on paitsi välttämätöntä myös vähäriskistä.</w:t>
      </w:r>
    </w:p>
    <w:p w:rsidR="00100FF9" w:rsidRDefault="00100FF9" w:rsidP="001B5693">
      <w:pPr>
        <w:ind w:rightChars="0" w:right="992"/>
        <w:rPr>
          <w:rFonts w:ascii="Arial" w:hAnsi="Arial" w:cs="Arial"/>
        </w:rPr>
      </w:pPr>
    </w:p>
    <w:p w:rsidR="00100FF9" w:rsidRDefault="00100FF9" w:rsidP="001B5693">
      <w:pPr>
        <w:ind w:rightChars="0" w:right="992"/>
        <w:rPr>
          <w:rFonts w:ascii="Arial" w:hAnsi="Arial" w:cs="Arial"/>
        </w:rPr>
      </w:pPr>
      <w:r>
        <w:rPr>
          <w:rFonts w:ascii="Arial" w:hAnsi="Arial" w:cs="Arial"/>
        </w:rPr>
        <w:t>Esitämme harkittavaksi, että asetuksen 5 §1 5- kohdassa</w:t>
      </w:r>
      <w:r w:rsidR="00421EA4">
        <w:rPr>
          <w:rFonts w:ascii="Arial" w:hAnsi="Arial" w:cs="Arial"/>
        </w:rPr>
        <w:t xml:space="preserve"> käytettäisiin ”on työharjoittelussa” sijaan termiä ” osallistuu </w:t>
      </w:r>
      <w:r w:rsidR="00421EA4" w:rsidRPr="00100FF9">
        <w:rPr>
          <w:rStyle w:val="muutosteksti"/>
          <w:rFonts w:ascii="Arial" w:hAnsi="Arial" w:cs="Arial"/>
        </w:rPr>
        <w:t>työpaikalla järjestettävä</w:t>
      </w:r>
      <w:r w:rsidR="00421EA4">
        <w:rPr>
          <w:rStyle w:val="muutosteksti"/>
          <w:rFonts w:ascii="Arial" w:hAnsi="Arial" w:cs="Arial"/>
        </w:rPr>
        <w:t>än</w:t>
      </w:r>
      <w:r w:rsidR="00421EA4" w:rsidRPr="00100FF9">
        <w:rPr>
          <w:rStyle w:val="muutosteksti"/>
          <w:rFonts w:ascii="Arial" w:hAnsi="Arial" w:cs="Arial"/>
        </w:rPr>
        <w:t xml:space="preserve"> koulutu</w:t>
      </w:r>
      <w:r w:rsidR="00421EA4">
        <w:rPr>
          <w:rStyle w:val="muutosteksti"/>
          <w:rFonts w:ascii="Arial" w:hAnsi="Arial" w:cs="Arial"/>
        </w:rPr>
        <w:t>kseen” mikä vastaisi ajokorttilaissa omaksuttua muotoilua.</w:t>
      </w:r>
    </w:p>
    <w:p w:rsidR="00086AA8" w:rsidRPr="00235638" w:rsidRDefault="00086AA8" w:rsidP="001B5693">
      <w:pPr>
        <w:ind w:rightChars="0" w:right="992"/>
        <w:rPr>
          <w:rFonts w:ascii="Arial" w:hAnsi="Arial" w:cs="Arial"/>
        </w:rPr>
      </w:pPr>
    </w:p>
    <w:p w:rsidR="0028180F" w:rsidRPr="00235638" w:rsidRDefault="0028180F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Kunnioittavasti</w:t>
      </w:r>
      <w:r w:rsidR="002A131D" w:rsidRPr="00235638">
        <w:rPr>
          <w:rFonts w:ascii="Arial" w:hAnsi="Arial" w:cs="Arial"/>
        </w:rPr>
        <w:t xml:space="preserve"> </w:t>
      </w:r>
    </w:p>
    <w:p w:rsidR="006F75B8" w:rsidRPr="00235638" w:rsidRDefault="006F75B8" w:rsidP="001B5693">
      <w:pPr>
        <w:ind w:rightChars="0" w:right="992"/>
        <w:rPr>
          <w:rFonts w:ascii="Arial" w:hAnsi="Arial" w:cs="Arial"/>
        </w:rPr>
      </w:pPr>
    </w:p>
    <w:p w:rsidR="0028180F" w:rsidRPr="00235638" w:rsidRDefault="009A6DB1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Koneyrittäjien liitto</w:t>
      </w:r>
    </w:p>
    <w:p w:rsidR="008414FD" w:rsidRPr="00235638" w:rsidRDefault="008414FD" w:rsidP="001B5693">
      <w:pPr>
        <w:ind w:rightChars="0" w:right="992"/>
        <w:rPr>
          <w:rFonts w:ascii="Arial" w:hAnsi="Arial" w:cs="Arial"/>
        </w:rPr>
      </w:pPr>
    </w:p>
    <w:p w:rsidR="009A6DB1" w:rsidRPr="00235638" w:rsidRDefault="009A6DB1" w:rsidP="001B5693">
      <w:pPr>
        <w:ind w:rightChars="0" w:right="992"/>
        <w:rPr>
          <w:rFonts w:ascii="Arial" w:hAnsi="Arial" w:cs="Arial"/>
        </w:rPr>
      </w:pPr>
    </w:p>
    <w:p w:rsidR="00C872F9" w:rsidRPr="00235638" w:rsidRDefault="003F21C7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Matti Peltola</w:t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  <w:r w:rsidR="00224A4B" w:rsidRPr="00235638">
        <w:rPr>
          <w:rFonts w:ascii="Arial" w:hAnsi="Arial" w:cs="Arial"/>
        </w:rPr>
        <w:tab/>
      </w:r>
    </w:p>
    <w:p w:rsidR="0028180F" w:rsidRPr="00235638" w:rsidRDefault="003F21C7" w:rsidP="001B5693">
      <w:pPr>
        <w:ind w:rightChars="0" w:right="992"/>
        <w:rPr>
          <w:rFonts w:ascii="Arial" w:hAnsi="Arial" w:cs="Arial"/>
        </w:rPr>
      </w:pPr>
      <w:r w:rsidRPr="00235638">
        <w:rPr>
          <w:rFonts w:ascii="Arial" w:hAnsi="Arial" w:cs="Arial"/>
        </w:rPr>
        <w:t>toimitusjohtaja</w:t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  <w:r w:rsidRPr="00235638">
        <w:rPr>
          <w:rFonts w:ascii="Arial" w:hAnsi="Arial" w:cs="Arial"/>
        </w:rPr>
        <w:tab/>
      </w:r>
    </w:p>
    <w:sectPr w:rsidR="0028180F" w:rsidRPr="00235638" w:rsidSect="00DD7C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0" w:bottom="1417" w:left="1134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F7A" w:rsidRDefault="009E0F7A" w:rsidP="006E48AE">
      <w:pPr>
        <w:ind w:right="1872"/>
      </w:pPr>
      <w:r>
        <w:separator/>
      </w:r>
    </w:p>
  </w:endnote>
  <w:endnote w:type="continuationSeparator" w:id="0">
    <w:p w:rsidR="009E0F7A" w:rsidRDefault="009E0F7A" w:rsidP="006E48AE">
      <w:pPr>
        <w:ind w:right="18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2FD" w:rsidRDefault="00BA26EA">
    <w:pPr>
      <w:ind w:right="1872"/>
    </w:pP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48AE" w:rsidRDefault="00BA26EA" w:rsidP="00BA26EA">
    <w:pPr>
      <w:pStyle w:val="Alatunniste"/>
      <w:ind w:right="1872" w:firstLine="2608"/>
    </w:pPr>
    <w:r>
      <w:t xml:space="preserve">                </w:t>
    </w:r>
    <w:r w:rsidR="006E48AE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280" w:rsidRDefault="00981280" w:rsidP="00981280">
    <w:pPr>
      <w:pStyle w:val="Alatunniste"/>
      <w:tabs>
        <w:tab w:val="left" w:pos="4243"/>
      </w:tabs>
      <w:ind w:right="187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F7A" w:rsidRDefault="009E0F7A" w:rsidP="006E48AE">
      <w:pPr>
        <w:ind w:right="1872"/>
      </w:pPr>
      <w:r>
        <w:separator/>
      </w:r>
    </w:p>
  </w:footnote>
  <w:footnote w:type="continuationSeparator" w:id="0">
    <w:p w:rsidR="009E0F7A" w:rsidRDefault="009E0F7A" w:rsidP="006E48AE">
      <w:pPr>
        <w:ind w:right="18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5B8" w:rsidRDefault="006F75B8">
    <w:pPr>
      <w:pStyle w:val="Yltunniste"/>
      <w:ind w:right="187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F70" w:rsidRDefault="0066435F" w:rsidP="00685F70">
    <w:pPr>
      <w:pStyle w:val="Yltunniste"/>
      <w:tabs>
        <w:tab w:val="clear" w:pos="4819"/>
        <w:tab w:val="center" w:pos="6946"/>
      </w:tabs>
      <w:ind w:left="-567" w:right="1872"/>
    </w:pPr>
    <w:r>
      <w:rPr>
        <w:noProof/>
      </w:rPr>
      <w:drawing>
        <wp:inline distT="0" distB="0" distL="0" distR="0" wp14:anchorId="5E8EB9AF" wp14:editId="24765A40">
          <wp:extent cx="2640965" cy="387985"/>
          <wp:effectExtent l="0" t="0" r="0" b="0"/>
          <wp:docPr id="1" name="Kuva 1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2A94">
      <w:tab/>
    </w:r>
    <w:r w:rsidR="00685F70">
      <w:tab/>
    </w:r>
  </w:p>
  <w:p w:rsidR="00CE2A94" w:rsidRDefault="00CE2A94" w:rsidP="00CE2A94">
    <w:pPr>
      <w:pStyle w:val="Yltunniste"/>
      <w:tabs>
        <w:tab w:val="clear" w:pos="4819"/>
        <w:tab w:val="center" w:pos="6946"/>
      </w:tabs>
      <w:ind w:left="-567" w:right="187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B66" w:rsidRPr="00685F70" w:rsidRDefault="0066435F" w:rsidP="00685F70">
    <w:pPr>
      <w:pStyle w:val="Yltunniste"/>
      <w:tabs>
        <w:tab w:val="clear" w:pos="4819"/>
        <w:tab w:val="center" w:pos="6946"/>
      </w:tabs>
      <w:ind w:left="-567" w:right="1872"/>
      <w:rPr>
        <w:rFonts w:ascii="Arial" w:hAnsi="Arial" w:cs="Arial"/>
      </w:rPr>
    </w:pPr>
    <w:r>
      <w:rPr>
        <w:noProof/>
      </w:rPr>
      <w:drawing>
        <wp:inline distT="0" distB="0" distL="0" distR="0" wp14:anchorId="6B70FD66" wp14:editId="68B61C13">
          <wp:extent cx="2640965" cy="387985"/>
          <wp:effectExtent l="0" t="0" r="0" b="0"/>
          <wp:docPr id="2" name="Kuva 2" descr="Vaaka_M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aaka_M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0965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6B66">
      <w:tab/>
    </w:r>
    <w:r w:rsidR="00685F70">
      <w:tab/>
    </w:r>
    <w:r w:rsidR="00F35419">
      <w:rPr>
        <w:rFonts w:ascii="Arial" w:hAnsi="Arial" w:cs="Arial"/>
      </w:rPr>
      <w:t xml:space="preserve">Lausunto </w:t>
    </w:r>
    <w:r w:rsidR="00BB3F09">
      <w:rPr>
        <w:rFonts w:ascii="Arial" w:hAnsi="Arial" w:cs="Arial"/>
      </w:rPr>
      <w:t>2</w:t>
    </w:r>
    <w:r w:rsidR="00895D73">
      <w:rPr>
        <w:rFonts w:ascii="Arial" w:hAnsi="Arial" w:cs="Arial"/>
      </w:rPr>
      <w:t>7</w:t>
    </w:r>
    <w:r w:rsidR="00F35419">
      <w:rPr>
        <w:rFonts w:ascii="Arial" w:hAnsi="Arial" w:cs="Arial"/>
      </w:rPr>
      <w:t>.</w:t>
    </w:r>
    <w:r w:rsidR="00B54C35">
      <w:rPr>
        <w:rFonts w:ascii="Arial" w:hAnsi="Arial" w:cs="Arial"/>
      </w:rPr>
      <w:t>3</w:t>
    </w:r>
    <w:r w:rsidR="00F35419">
      <w:rPr>
        <w:rFonts w:ascii="Arial" w:hAnsi="Arial" w:cs="Arial"/>
      </w:rPr>
      <w:t>.201</w:t>
    </w:r>
    <w:r w:rsidR="00B54C35">
      <w:rPr>
        <w:rFonts w:ascii="Arial" w:hAnsi="Arial" w:cs="Arial"/>
      </w:rPr>
      <w:t>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1304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zNLQwNjMzNjdT0lEKTi0uzszPAykwqwUATWcZjCwAAAA="/>
  </w:docVars>
  <w:rsids>
    <w:rsidRoot w:val="00224A4B"/>
    <w:rsid w:val="000011D8"/>
    <w:rsid w:val="00007E90"/>
    <w:rsid w:val="0001267E"/>
    <w:rsid w:val="00015576"/>
    <w:rsid w:val="00016957"/>
    <w:rsid w:val="000303ED"/>
    <w:rsid w:val="000307C6"/>
    <w:rsid w:val="00046580"/>
    <w:rsid w:val="00053429"/>
    <w:rsid w:val="00060E3F"/>
    <w:rsid w:val="00063DAB"/>
    <w:rsid w:val="0006722D"/>
    <w:rsid w:val="000679DA"/>
    <w:rsid w:val="0007606A"/>
    <w:rsid w:val="000828ED"/>
    <w:rsid w:val="00086AA8"/>
    <w:rsid w:val="00087B66"/>
    <w:rsid w:val="000927CF"/>
    <w:rsid w:val="00095361"/>
    <w:rsid w:val="00096C3A"/>
    <w:rsid w:val="000A340C"/>
    <w:rsid w:val="000A5FCA"/>
    <w:rsid w:val="000B3421"/>
    <w:rsid w:val="000B6B4B"/>
    <w:rsid w:val="000C4078"/>
    <w:rsid w:val="000C49CC"/>
    <w:rsid w:val="000C7962"/>
    <w:rsid w:val="000E0C91"/>
    <w:rsid w:val="00100FF9"/>
    <w:rsid w:val="001051E6"/>
    <w:rsid w:val="00113966"/>
    <w:rsid w:val="001409D0"/>
    <w:rsid w:val="0014209F"/>
    <w:rsid w:val="00143622"/>
    <w:rsid w:val="00146275"/>
    <w:rsid w:val="00146D0A"/>
    <w:rsid w:val="001624DE"/>
    <w:rsid w:val="00164C4E"/>
    <w:rsid w:val="001651B7"/>
    <w:rsid w:val="001665D2"/>
    <w:rsid w:val="00175CB7"/>
    <w:rsid w:val="00177E81"/>
    <w:rsid w:val="001856CB"/>
    <w:rsid w:val="00185E49"/>
    <w:rsid w:val="00186D45"/>
    <w:rsid w:val="00187C6C"/>
    <w:rsid w:val="00193DC9"/>
    <w:rsid w:val="00196FBF"/>
    <w:rsid w:val="001A7580"/>
    <w:rsid w:val="001B1615"/>
    <w:rsid w:val="001B5693"/>
    <w:rsid w:val="001E1708"/>
    <w:rsid w:val="001E1886"/>
    <w:rsid w:val="001F0BF7"/>
    <w:rsid w:val="002110A1"/>
    <w:rsid w:val="00224A4B"/>
    <w:rsid w:val="00227B12"/>
    <w:rsid w:val="002337BC"/>
    <w:rsid w:val="00234E49"/>
    <w:rsid w:val="00235638"/>
    <w:rsid w:val="00243B36"/>
    <w:rsid w:val="00247F5C"/>
    <w:rsid w:val="00262C20"/>
    <w:rsid w:val="00273E50"/>
    <w:rsid w:val="002772DE"/>
    <w:rsid w:val="0028180F"/>
    <w:rsid w:val="00283C27"/>
    <w:rsid w:val="00287715"/>
    <w:rsid w:val="00290A06"/>
    <w:rsid w:val="00290BA4"/>
    <w:rsid w:val="002916C5"/>
    <w:rsid w:val="00295F3B"/>
    <w:rsid w:val="002A131D"/>
    <w:rsid w:val="002B4157"/>
    <w:rsid w:val="00307A60"/>
    <w:rsid w:val="00327481"/>
    <w:rsid w:val="003275B0"/>
    <w:rsid w:val="00345E16"/>
    <w:rsid w:val="00346CE6"/>
    <w:rsid w:val="00350E1F"/>
    <w:rsid w:val="00362099"/>
    <w:rsid w:val="00376581"/>
    <w:rsid w:val="003833B8"/>
    <w:rsid w:val="00385B43"/>
    <w:rsid w:val="003B6ACC"/>
    <w:rsid w:val="003B7EE4"/>
    <w:rsid w:val="003C0DD4"/>
    <w:rsid w:val="003D27DC"/>
    <w:rsid w:val="003E1979"/>
    <w:rsid w:val="003F1800"/>
    <w:rsid w:val="003F21C7"/>
    <w:rsid w:val="00400174"/>
    <w:rsid w:val="004028A5"/>
    <w:rsid w:val="00402C2B"/>
    <w:rsid w:val="00403B4F"/>
    <w:rsid w:val="00416630"/>
    <w:rsid w:val="00421EA4"/>
    <w:rsid w:val="004229FB"/>
    <w:rsid w:val="0043117B"/>
    <w:rsid w:val="00432F5D"/>
    <w:rsid w:val="004433E1"/>
    <w:rsid w:val="00443798"/>
    <w:rsid w:val="00463AF6"/>
    <w:rsid w:val="00474904"/>
    <w:rsid w:val="00474AC4"/>
    <w:rsid w:val="00483590"/>
    <w:rsid w:val="004953A0"/>
    <w:rsid w:val="00495B53"/>
    <w:rsid w:val="004A1944"/>
    <w:rsid w:val="004A5DF8"/>
    <w:rsid w:val="004D201C"/>
    <w:rsid w:val="004E2B73"/>
    <w:rsid w:val="004E58FA"/>
    <w:rsid w:val="00500407"/>
    <w:rsid w:val="00503B27"/>
    <w:rsid w:val="00515CF6"/>
    <w:rsid w:val="00526B94"/>
    <w:rsid w:val="00565A9A"/>
    <w:rsid w:val="00566D29"/>
    <w:rsid w:val="00580AB8"/>
    <w:rsid w:val="00580E3C"/>
    <w:rsid w:val="0058399B"/>
    <w:rsid w:val="00585D0E"/>
    <w:rsid w:val="005868F3"/>
    <w:rsid w:val="005A786B"/>
    <w:rsid w:val="005B78F2"/>
    <w:rsid w:val="005C2E04"/>
    <w:rsid w:val="005C7F37"/>
    <w:rsid w:val="005D7E01"/>
    <w:rsid w:val="005E2F9B"/>
    <w:rsid w:val="005E5397"/>
    <w:rsid w:val="005E56D1"/>
    <w:rsid w:val="005E6980"/>
    <w:rsid w:val="006103AA"/>
    <w:rsid w:val="006158E8"/>
    <w:rsid w:val="00624CA5"/>
    <w:rsid w:val="006250C4"/>
    <w:rsid w:val="00627F24"/>
    <w:rsid w:val="00632DDF"/>
    <w:rsid w:val="00653A9E"/>
    <w:rsid w:val="00656B7A"/>
    <w:rsid w:val="0066283C"/>
    <w:rsid w:val="0066435F"/>
    <w:rsid w:val="006672DA"/>
    <w:rsid w:val="006677FB"/>
    <w:rsid w:val="00667880"/>
    <w:rsid w:val="00685F70"/>
    <w:rsid w:val="006C0CB6"/>
    <w:rsid w:val="006C641F"/>
    <w:rsid w:val="006D03B0"/>
    <w:rsid w:val="006D18EE"/>
    <w:rsid w:val="006D4A21"/>
    <w:rsid w:val="006D7334"/>
    <w:rsid w:val="006E48AE"/>
    <w:rsid w:val="006E6816"/>
    <w:rsid w:val="006F2B10"/>
    <w:rsid w:val="006F75B8"/>
    <w:rsid w:val="0070058B"/>
    <w:rsid w:val="00704EF2"/>
    <w:rsid w:val="007153E1"/>
    <w:rsid w:val="00725CBA"/>
    <w:rsid w:val="0073228D"/>
    <w:rsid w:val="0074454D"/>
    <w:rsid w:val="00755F36"/>
    <w:rsid w:val="0076601E"/>
    <w:rsid w:val="007723D7"/>
    <w:rsid w:val="00776C49"/>
    <w:rsid w:val="00781DBD"/>
    <w:rsid w:val="00783919"/>
    <w:rsid w:val="007957C2"/>
    <w:rsid w:val="00795968"/>
    <w:rsid w:val="00795984"/>
    <w:rsid w:val="00795E82"/>
    <w:rsid w:val="00797E7F"/>
    <w:rsid w:val="007B1365"/>
    <w:rsid w:val="007B56CA"/>
    <w:rsid w:val="007C4CDB"/>
    <w:rsid w:val="007D1418"/>
    <w:rsid w:val="00802F4D"/>
    <w:rsid w:val="008073AE"/>
    <w:rsid w:val="008128EB"/>
    <w:rsid w:val="00813E72"/>
    <w:rsid w:val="0081415B"/>
    <w:rsid w:val="00821BCE"/>
    <w:rsid w:val="008231E1"/>
    <w:rsid w:val="00823A50"/>
    <w:rsid w:val="0082626B"/>
    <w:rsid w:val="00831920"/>
    <w:rsid w:val="008414FD"/>
    <w:rsid w:val="00851219"/>
    <w:rsid w:val="00855313"/>
    <w:rsid w:val="0085545C"/>
    <w:rsid w:val="00855D72"/>
    <w:rsid w:val="00895D73"/>
    <w:rsid w:val="008A3808"/>
    <w:rsid w:val="008B14CE"/>
    <w:rsid w:val="008B427B"/>
    <w:rsid w:val="008C6866"/>
    <w:rsid w:val="008E6F9A"/>
    <w:rsid w:val="008F048F"/>
    <w:rsid w:val="0093501F"/>
    <w:rsid w:val="00937C26"/>
    <w:rsid w:val="009568DB"/>
    <w:rsid w:val="0096032E"/>
    <w:rsid w:val="00961EF4"/>
    <w:rsid w:val="00981280"/>
    <w:rsid w:val="009820E2"/>
    <w:rsid w:val="00990091"/>
    <w:rsid w:val="00992024"/>
    <w:rsid w:val="009A6981"/>
    <w:rsid w:val="009A6DB1"/>
    <w:rsid w:val="009C1B1C"/>
    <w:rsid w:val="009E0F7A"/>
    <w:rsid w:val="009E5514"/>
    <w:rsid w:val="00A000E8"/>
    <w:rsid w:val="00A02122"/>
    <w:rsid w:val="00A17479"/>
    <w:rsid w:val="00A17D62"/>
    <w:rsid w:val="00A23AE4"/>
    <w:rsid w:val="00A26E52"/>
    <w:rsid w:val="00A33198"/>
    <w:rsid w:val="00A40080"/>
    <w:rsid w:val="00A47BFD"/>
    <w:rsid w:val="00A56831"/>
    <w:rsid w:val="00A57DC4"/>
    <w:rsid w:val="00A6292D"/>
    <w:rsid w:val="00A71B80"/>
    <w:rsid w:val="00A90619"/>
    <w:rsid w:val="00A978FF"/>
    <w:rsid w:val="00AC7CC8"/>
    <w:rsid w:val="00AE4B63"/>
    <w:rsid w:val="00AF6037"/>
    <w:rsid w:val="00AF6CA6"/>
    <w:rsid w:val="00AF7600"/>
    <w:rsid w:val="00B022F3"/>
    <w:rsid w:val="00B15159"/>
    <w:rsid w:val="00B4175A"/>
    <w:rsid w:val="00B4337F"/>
    <w:rsid w:val="00B54C35"/>
    <w:rsid w:val="00B61D61"/>
    <w:rsid w:val="00B63FF5"/>
    <w:rsid w:val="00B644F2"/>
    <w:rsid w:val="00B651A9"/>
    <w:rsid w:val="00B672D7"/>
    <w:rsid w:val="00B74D50"/>
    <w:rsid w:val="00B8294E"/>
    <w:rsid w:val="00B8400A"/>
    <w:rsid w:val="00B850E6"/>
    <w:rsid w:val="00B92685"/>
    <w:rsid w:val="00B96972"/>
    <w:rsid w:val="00BA1776"/>
    <w:rsid w:val="00BA26EA"/>
    <w:rsid w:val="00BA7420"/>
    <w:rsid w:val="00BB3F09"/>
    <w:rsid w:val="00BC55DA"/>
    <w:rsid w:val="00BD3FF2"/>
    <w:rsid w:val="00BD5DDA"/>
    <w:rsid w:val="00BD7957"/>
    <w:rsid w:val="00BF6A0A"/>
    <w:rsid w:val="00C01DC9"/>
    <w:rsid w:val="00C06877"/>
    <w:rsid w:val="00C06E48"/>
    <w:rsid w:val="00C207B0"/>
    <w:rsid w:val="00C222EB"/>
    <w:rsid w:val="00C26399"/>
    <w:rsid w:val="00C27FAF"/>
    <w:rsid w:val="00C529F7"/>
    <w:rsid w:val="00C61BCB"/>
    <w:rsid w:val="00C64F18"/>
    <w:rsid w:val="00C65ACC"/>
    <w:rsid w:val="00C872F9"/>
    <w:rsid w:val="00C91C80"/>
    <w:rsid w:val="00C96B66"/>
    <w:rsid w:val="00CA450B"/>
    <w:rsid w:val="00CB3BEB"/>
    <w:rsid w:val="00CB5C99"/>
    <w:rsid w:val="00CB7CEC"/>
    <w:rsid w:val="00CE1BD8"/>
    <w:rsid w:val="00CE2A94"/>
    <w:rsid w:val="00CE4F06"/>
    <w:rsid w:val="00D01749"/>
    <w:rsid w:val="00D03A74"/>
    <w:rsid w:val="00D2784B"/>
    <w:rsid w:val="00D31D95"/>
    <w:rsid w:val="00D33346"/>
    <w:rsid w:val="00D354F5"/>
    <w:rsid w:val="00D61615"/>
    <w:rsid w:val="00D658FA"/>
    <w:rsid w:val="00D75F89"/>
    <w:rsid w:val="00D76A70"/>
    <w:rsid w:val="00D80545"/>
    <w:rsid w:val="00D84448"/>
    <w:rsid w:val="00D8611B"/>
    <w:rsid w:val="00D93B58"/>
    <w:rsid w:val="00DA1668"/>
    <w:rsid w:val="00DA2715"/>
    <w:rsid w:val="00DB43DE"/>
    <w:rsid w:val="00DC312D"/>
    <w:rsid w:val="00DD7238"/>
    <w:rsid w:val="00DD7CAE"/>
    <w:rsid w:val="00DE2C99"/>
    <w:rsid w:val="00DF3F28"/>
    <w:rsid w:val="00E006AC"/>
    <w:rsid w:val="00E051CB"/>
    <w:rsid w:val="00E32F46"/>
    <w:rsid w:val="00E72793"/>
    <w:rsid w:val="00E765A3"/>
    <w:rsid w:val="00E8693F"/>
    <w:rsid w:val="00E922FD"/>
    <w:rsid w:val="00EA05EA"/>
    <w:rsid w:val="00EB034F"/>
    <w:rsid w:val="00EB5239"/>
    <w:rsid w:val="00EB6EEB"/>
    <w:rsid w:val="00EE1CF5"/>
    <w:rsid w:val="00EE4C80"/>
    <w:rsid w:val="00EF0217"/>
    <w:rsid w:val="00EF569D"/>
    <w:rsid w:val="00F0561E"/>
    <w:rsid w:val="00F1717E"/>
    <w:rsid w:val="00F2217C"/>
    <w:rsid w:val="00F224C5"/>
    <w:rsid w:val="00F31567"/>
    <w:rsid w:val="00F3157D"/>
    <w:rsid w:val="00F35419"/>
    <w:rsid w:val="00F42029"/>
    <w:rsid w:val="00F43D7B"/>
    <w:rsid w:val="00F53461"/>
    <w:rsid w:val="00F60469"/>
    <w:rsid w:val="00F65F8F"/>
    <w:rsid w:val="00F77251"/>
    <w:rsid w:val="00F96BE6"/>
    <w:rsid w:val="00FA0819"/>
    <w:rsid w:val="00FB5E32"/>
    <w:rsid w:val="00FC74B7"/>
    <w:rsid w:val="00FF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5:docId w15:val="{82C24BDF-E176-48A5-92AE-39A8C2A7E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fi-FI" w:eastAsia="fi-FI" w:bidi="ar-SA"/>
      </w:rPr>
    </w:rPrDefault>
    <w:pPrDefault>
      <w:pPr>
        <w:ind w:rightChars="851" w:right="85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D75F89"/>
    <w:rPr>
      <w:sz w:val="22"/>
      <w:szCs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BA26E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B84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23563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6E48AE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6E48AE"/>
  </w:style>
  <w:style w:type="paragraph" w:styleId="Alatunniste">
    <w:name w:val="footer"/>
    <w:basedOn w:val="Normaali"/>
    <w:link w:val="AlatunnisteChar"/>
    <w:uiPriority w:val="99"/>
    <w:semiHidden/>
    <w:unhideWhenUsed/>
    <w:rsid w:val="006E48AE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6E48AE"/>
  </w:style>
  <w:style w:type="character" w:styleId="Hyperlinkki">
    <w:name w:val="Hyperlink"/>
    <w:basedOn w:val="Kappaleenoletusfontti"/>
    <w:uiPriority w:val="99"/>
    <w:unhideWhenUsed/>
    <w:rsid w:val="006E48AE"/>
    <w:rPr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BA26EA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BA26EA"/>
    <w:rPr>
      <w:rFonts w:ascii="Tahoma" w:hAnsi="Tahoma" w:cs="Tahoma"/>
      <w:sz w:val="16"/>
      <w:szCs w:val="16"/>
    </w:rPr>
  </w:style>
  <w:style w:type="character" w:customStyle="1" w:styleId="Otsikko1Char">
    <w:name w:val="Otsikko 1 Char"/>
    <w:basedOn w:val="Kappaleenoletusfontti"/>
    <w:link w:val="Otsikko1"/>
    <w:uiPriority w:val="9"/>
    <w:rsid w:val="00BA26E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siakirjanrakenneruutu">
    <w:name w:val="Document Map"/>
    <w:basedOn w:val="Normaali"/>
    <w:link w:val="AsiakirjanrakenneruutuChar"/>
    <w:uiPriority w:val="99"/>
    <w:semiHidden/>
    <w:unhideWhenUsed/>
    <w:rsid w:val="00855313"/>
    <w:rPr>
      <w:rFonts w:ascii="Tahoma" w:hAnsi="Tahoma" w:cs="Tahoma"/>
      <w:sz w:val="16"/>
      <w:szCs w:val="16"/>
    </w:rPr>
  </w:style>
  <w:style w:type="character" w:customStyle="1" w:styleId="AsiakirjanrakenneruutuChar">
    <w:name w:val="Asiakirjan rakenneruutu Char"/>
    <w:basedOn w:val="Kappaleenoletusfontti"/>
    <w:link w:val="Asiakirjanrakenneruutu"/>
    <w:uiPriority w:val="99"/>
    <w:semiHidden/>
    <w:rsid w:val="00855313"/>
    <w:rPr>
      <w:rFonts w:ascii="Tahoma" w:hAnsi="Tahoma" w:cs="Tahoma"/>
      <w:sz w:val="16"/>
      <w:szCs w:val="16"/>
    </w:rPr>
  </w:style>
  <w:style w:type="character" w:customStyle="1" w:styleId="Maininta1">
    <w:name w:val="Maininta1"/>
    <w:basedOn w:val="Kappaleenoletusfontti"/>
    <w:uiPriority w:val="99"/>
    <w:semiHidden/>
    <w:unhideWhenUsed/>
    <w:rsid w:val="00307A60"/>
    <w:rPr>
      <w:color w:val="2B579A"/>
      <w:shd w:val="clear" w:color="auto" w:fill="E6E6E6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56B7A"/>
    <w:pPr>
      <w:ind w:left="1304"/>
    </w:pPr>
    <w:rPr>
      <w:rFonts w:ascii="Times New Roman" w:hAnsi="Times New Roman"/>
      <w:sz w:val="24"/>
      <w:szCs w:val="24"/>
      <w:lang w:eastAsia="en-US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56B7A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F2217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uettelokappale">
    <w:name w:val="List Paragraph"/>
    <w:basedOn w:val="Normaali"/>
    <w:uiPriority w:val="34"/>
    <w:qFormat/>
    <w:rsid w:val="002916C5"/>
    <w:pPr>
      <w:ind w:left="720"/>
      <w:contextualSpacing/>
    </w:pPr>
  </w:style>
  <w:style w:type="character" w:customStyle="1" w:styleId="Otsikko3Char">
    <w:name w:val="Otsikko 3 Char"/>
    <w:basedOn w:val="Kappaleenoletusfontti"/>
    <w:link w:val="Otsikko3"/>
    <w:uiPriority w:val="9"/>
    <w:semiHidden/>
    <w:rsid w:val="00B8400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Voimakas">
    <w:name w:val="Strong"/>
    <w:basedOn w:val="Kappaleenoletusfontti"/>
    <w:uiPriority w:val="22"/>
    <w:qFormat/>
    <w:rsid w:val="00B8400A"/>
    <w:rPr>
      <w:b/>
      <w:bCs/>
    </w:rPr>
  </w:style>
  <w:style w:type="paragraph" w:styleId="Muutos">
    <w:name w:val="Revision"/>
    <w:hidden/>
    <w:uiPriority w:val="99"/>
    <w:semiHidden/>
    <w:rsid w:val="00290A06"/>
    <w:pPr>
      <w:ind w:rightChars="0" w:right="0"/>
    </w:pPr>
    <w:rPr>
      <w:sz w:val="22"/>
      <w:szCs w:val="22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235638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customStyle="1" w:styleId="py">
    <w:name w:val="py"/>
    <w:basedOn w:val="Normaali"/>
    <w:rsid w:val="00235638"/>
    <w:pPr>
      <w:spacing w:before="100" w:beforeAutospacing="1" w:after="100" w:afterAutospacing="1"/>
      <w:ind w:rightChars="0" w:right="0"/>
    </w:pPr>
    <w:rPr>
      <w:rFonts w:ascii="Times New Roman" w:hAnsi="Times New Roman"/>
      <w:sz w:val="24"/>
      <w:szCs w:val="24"/>
    </w:rPr>
  </w:style>
  <w:style w:type="paragraph" w:customStyle="1" w:styleId="LLKappalejako">
    <w:name w:val="LLKappalejako"/>
    <w:link w:val="LLKappalejakoChar"/>
    <w:autoRedefine/>
    <w:rsid w:val="003275B0"/>
    <w:pPr>
      <w:spacing w:line="220" w:lineRule="exact"/>
      <w:ind w:left="170" w:rightChars="0" w:right="0" w:firstLine="170"/>
      <w:jc w:val="both"/>
    </w:pPr>
    <w:rPr>
      <w:rFonts w:ascii="Times New Roman" w:eastAsia="Calibri" w:hAnsi="Times New Roman"/>
      <w:color w:val="FF0000"/>
      <w:sz w:val="22"/>
      <w:szCs w:val="24"/>
    </w:rPr>
  </w:style>
  <w:style w:type="character" w:customStyle="1" w:styleId="LLKappalejakoChar">
    <w:name w:val="LLKappalejako Char"/>
    <w:link w:val="LLKappalejako"/>
    <w:locked/>
    <w:rsid w:val="003275B0"/>
    <w:rPr>
      <w:rFonts w:ascii="Times New Roman" w:eastAsia="Calibri" w:hAnsi="Times New Roman"/>
      <w:color w:val="FF0000"/>
      <w:sz w:val="22"/>
      <w:szCs w:val="24"/>
    </w:rPr>
  </w:style>
  <w:style w:type="paragraph" w:customStyle="1" w:styleId="LLPykala">
    <w:name w:val="LLPykala"/>
    <w:next w:val="Normaali"/>
    <w:rsid w:val="003275B0"/>
    <w:pPr>
      <w:spacing w:line="220" w:lineRule="exact"/>
      <w:ind w:rightChars="0" w:right="0"/>
      <w:jc w:val="center"/>
    </w:pPr>
    <w:rPr>
      <w:rFonts w:ascii="Times New Roman" w:hAnsi="Times New Roman"/>
      <w:sz w:val="22"/>
      <w:szCs w:val="24"/>
    </w:rPr>
  </w:style>
  <w:style w:type="paragraph" w:customStyle="1" w:styleId="LLPykalanOtsikko">
    <w:name w:val="LLPykalanOtsikko"/>
    <w:next w:val="Normaali"/>
    <w:rsid w:val="003275B0"/>
    <w:pPr>
      <w:spacing w:before="220" w:after="220" w:line="220" w:lineRule="exact"/>
      <w:ind w:rightChars="0" w:right="0"/>
      <w:jc w:val="center"/>
    </w:pPr>
    <w:rPr>
      <w:rFonts w:ascii="Times New Roman" w:hAnsi="Times New Roman"/>
      <w:i/>
      <w:sz w:val="22"/>
      <w:szCs w:val="24"/>
    </w:rPr>
  </w:style>
  <w:style w:type="character" w:customStyle="1" w:styleId="muutosteksti">
    <w:name w:val="muutosteksti"/>
    <w:basedOn w:val="Kappaleenoletusfontti"/>
    <w:rsid w:val="00B63FF5"/>
  </w:style>
  <w:style w:type="paragraph" w:customStyle="1" w:styleId="LLMomentinKohta">
    <w:name w:val="LLMomentinKohta"/>
    <w:rsid w:val="00193DC9"/>
    <w:pPr>
      <w:spacing w:line="220" w:lineRule="exact"/>
      <w:ind w:rightChars="0" w:right="0" w:firstLine="170"/>
      <w:jc w:val="both"/>
    </w:pPr>
    <w:rPr>
      <w:rFonts w:ascii="Times New Roman" w:hAnsi="Times New Roman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irjaamo@lvm.f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0DC01-7550-4A65-B341-391441230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2066</Characters>
  <Application>Microsoft Office Word</Application>
  <DocSecurity>4</DocSecurity>
  <Lines>17</Lines>
  <Paragraphs>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 Järvinen</dc:creator>
  <cp:keywords/>
  <dc:description/>
  <cp:lastModifiedBy>Rosbäck Sonja</cp:lastModifiedBy>
  <cp:revision>2</cp:revision>
  <cp:lastPrinted>2017-11-13T07:10:00Z</cp:lastPrinted>
  <dcterms:created xsi:type="dcterms:W3CDTF">2018-05-03T13:14:00Z</dcterms:created>
  <dcterms:modified xsi:type="dcterms:W3CDTF">2018-05-03T13:14:00Z</dcterms:modified>
</cp:coreProperties>
</file>